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4E7A3" w14:textId="77777777" w:rsidR="0084033F" w:rsidRDefault="008D6594">
      <w:pPr>
        <w:pStyle w:val="a4"/>
      </w:pPr>
      <w:r>
        <w:t>Отчёта по лабораторной работе 4</w:t>
      </w:r>
    </w:p>
    <w:p w14:paraId="1747112A" w14:textId="77777777" w:rsidR="0084033F" w:rsidRDefault="008D6594">
      <w:pPr>
        <w:pStyle w:val="a5"/>
      </w:pPr>
      <w:r>
        <w:t>Язык разметки Markdown</w:t>
      </w:r>
    </w:p>
    <w:p w14:paraId="1C6A2D89" w14:textId="77777777" w:rsidR="0084033F" w:rsidRDefault="008D6594">
      <w:pPr>
        <w:pStyle w:val="Author"/>
      </w:pPr>
      <w:r>
        <w:t>Абрикосов Артем Ка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5664408"/>
        <w:docPartObj>
          <w:docPartGallery w:val="Table of Contents"/>
          <w:docPartUnique/>
        </w:docPartObj>
      </w:sdtPr>
      <w:sdtEndPr/>
      <w:sdtContent>
        <w:p w14:paraId="306199DE" w14:textId="77777777" w:rsidR="0084033F" w:rsidRDefault="008D6594">
          <w:pPr>
            <w:pStyle w:val="ae"/>
          </w:pPr>
          <w:r>
            <w:t>Содержание</w:t>
          </w:r>
        </w:p>
        <w:p w14:paraId="2B589CDC" w14:textId="4E73CF12" w:rsidR="0023001A" w:rsidRDefault="008D659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3001A">
            <w:fldChar w:fldCharType="separate"/>
          </w:r>
          <w:hyperlink w:anchor="_Toc124015433" w:history="1">
            <w:r w:rsidR="0023001A" w:rsidRPr="00CB379B">
              <w:rPr>
                <w:rStyle w:val="ad"/>
                <w:noProof/>
              </w:rPr>
              <w:t>1</w:t>
            </w:r>
            <w:r w:rsidR="0023001A">
              <w:rPr>
                <w:noProof/>
              </w:rPr>
              <w:tab/>
            </w:r>
            <w:r w:rsidR="0023001A" w:rsidRPr="00CB379B">
              <w:rPr>
                <w:rStyle w:val="ad"/>
                <w:noProof/>
              </w:rPr>
              <w:t>Цель работы</w:t>
            </w:r>
            <w:r w:rsidR="0023001A">
              <w:rPr>
                <w:noProof/>
                <w:webHidden/>
              </w:rPr>
              <w:tab/>
            </w:r>
            <w:r w:rsidR="0023001A">
              <w:rPr>
                <w:noProof/>
                <w:webHidden/>
              </w:rPr>
              <w:fldChar w:fldCharType="begin"/>
            </w:r>
            <w:r w:rsidR="0023001A">
              <w:rPr>
                <w:noProof/>
                <w:webHidden/>
              </w:rPr>
              <w:instrText xml:space="preserve"> PAGEREF _Toc124015433 \h </w:instrText>
            </w:r>
            <w:r w:rsidR="0023001A">
              <w:rPr>
                <w:noProof/>
                <w:webHidden/>
              </w:rPr>
            </w:r>
            <w:r w:rsidR="0023001A">
              <w:rPr>
                <w:noProof/>
                <w:webHidden/>
              </w:rPr>
              <w:fldChar w:fldCharType="separate"/>
            </w:r>
            <w:r w:rsidR="0023001A">
              <w:rPr>
                <w:noProof/>
                <w:webHidden/>
              </w:rPr>
              <w:t>1</w:t>
            </w:r>
            <w:r w:rsidR="0023001A">
              <w:rPr>
                <w:noProof/>
                <w:webHidden/>
              </w:rPr>
              <w:fldChar w:fldCharType="end"/>
            </w:r>
          </w:hyperlink>
        </w:p>
        <w:p w14:paraId="01867B24" w14:textId="47F381CA" w:rsidR="0023001A" w:rsidRDefault="002300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15434" w:history="1">
            <w:r w:rsidRPr="00CB379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B379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1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2C7CE" w14:textId="64FD5A69" w:rsidR="0023001A" w:rsidRDefault="002300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15436" w:history="1">
            <w:r w:rsidRPr="00CB379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B379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1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81CD0" w14:textId="3149869D" w:rsidR="0023001A" w:rsidRDefault="002300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15437" w:history="1">
            <w:r w:rsidRPr="00CB379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B379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1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63A2A" w14:textId="3B98E6E7" w:rsidR="0023001A" w:rsidRDefault="0023001A">
          <w:pPr>
            <w:pStyle w:val="10"/>
            <w:tabs>
              <w:tab w:val="right" w:leader="dot" w:pos="9679"/>
            </w:tabs>
            <w:rPr>
              <w:noProof/>
            </w:rPr>
          </w:pPr>
        </w:p>
        <w:p w14:paraId="42025EF5" w14:textId="77777777" w:rsidR="0084033F" w:rsidRDefault="008D6594">
          <w:r>
            <w:fldChar w:fldCharType="end"/>
          </w:r>
        </w:p>
      </w:sdtContent>
    </w:sdt>
    <w:p w14:paraId="7001C706" w14:textId="77777777" w:rsidR="0084033F" w:rsidRDefault="008D6594">
      <w:pPr>
        <w:pStyle w:val="1"/>
      </w:pPr>
      <w:bookmarkStart w:id="0" w:name="цель-работы"/>
      <w:bookmarkStart w:id="1" w:name="_Toc124015433"/>
      <w:r>
        <w:rPr>
          <w:rStyle w:val="SectionNumber"/>
        </w:rPr>
        <w:t>1</w:t>
      </w:r>
      <w:r>
        <w:tab/>
        <w:t>Цель работы</w:t>
      </w:r>
      <w:bookmarkEnd w:id="1"/>
    </w:p>
    <w:p w14:paraId="0F3D3236" w14:textId="77777777" w:rsidR="0084033F" w:rsidRDefault="008D6594">
      <w:pPr>
        <w:pStyle w:val="FirstParagraph"/>
      </w:pPr>
      <w:r>
        <w:t>Целью работы является освоение процедуры оформления отчетов с помощью легковесного языка разметки Markdown.</w:t>
      </w:r>
    </w:p>
    <w:p w14:paraId="39BBED00" w14:textId="77777777" w:rsidR="0084033F" w:rsidRDefault="008D6594">
      <w:pPr>
        <w:pStyle w:val="1"/>
      </w:pPr>
      <w:bookmarkStart w:id="2" w:name="задание"/>
      <w:bookmarkStart w:id="3" w:name="_Toc12401543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97FF95B" w14:textId="77777777" w:rsidR="0084033F" w:rsidRDefault="008D6594">
      <w:pPr>
        <w:numPr>
          <w:ilvl w:val="0"/>
          <w:numId w:val="2"/>
        </w:numPr>
      </w:pPr>
      <w:r>
        <w:t xml:space="preserve">В соответствующем каталоге сделайте отчёт по лабораторной работе № 3 в формате Markdown. В качестве отчёта необходимо предоставить отчёты </w:t>
      </w:r>
      <w:r>
        <w:t>в 3 форматах: pdf, docx и md.</w:t>
      </w:r>
    </w:p>
    <w:p w14:paraId="3D8E0887" w14:textId="77777777" w:rsidR="0084033F" w:rsidRDefault="008D6594">
      <w:pPr>
        <w:numPr>
          <w:ilvl w:val="0"/>
          <w:numId w:val="2"/>
        </w:numPr>
      </w:pPr>
      <w:r>
        <w:t>Загрузите файлы на github.</w:t>
      </w:r>
    </w:p>
    <w:p w14:paraId="69CDAC37" w14:textId="79F8CF5C" w:rsidR="0084033F" w:rsidRDefault="0023001A">
      <w:pPr>
        <w:pStyle w:val="1"/>
      </w:pPr>
      <w:bookmarkStart w:id="4" w:name="выполнение-лабораторной-работы"/>
      <w:bookmarkStart w:id="5" w:name="_Toc124015436"/>
      <w:bookmarkEnd w:id="2"/>
      <w:r>
        <w:rPr>
          <w:rStyle w:val="SectionNumber"/>
        </w:rPr>
        <w:t>3</w:t>
      </w:r>
      <w:r w:rsidR="008D6594">
        <w:tab/>
        <w:t>Выполнение лабораторной работы</w:t>
      </w:r>
      <w:bookmarkEnd w:id="5"/>
    </w:p>
    <w:p w14:paraId="1254B71D" w14:textId="77777777" w:rsidR="0084033F" w:rsidRDefault="008D6594">
      <w:pPr>
        <w:pStyle w:val="FirstParagraph"/>
      </w:pPr>
      <w:r>
        <w:t>Установили программы pandoc и TexLive по указаниям в лабораторной работе.</w:t>
      </w:r>
    </w:p>
    <w:p w14:paraId="5701940C" w14:textId="77777777" w:rsidR="0084033F" w:rsidRDefault="008D6594">
      <w:pPr>
        <w:numPr>
          <w:ilvl w:val="0"/>
          <w:numId w:val="3"/>
        </w:numPr>
      </w:pPr>
      <w:r>
        <w:t>Откройте терминал</w:t>
      </w:r>
    </w:p>
    <w:p w14:paraId="72997942" w14:textId="77777777" w:rsidR="0084033F" w:rsidRDefault="008D6594">
      <w:pPr>
        <w:numPr>
          <w:ilvl w:val="0"/>
          <w:numId w:val="3"/>
        </w:numPr>
      </w:pPr>
      <w:r>
        <w:t>Перейдите в каталог курса сфор</w:t>
      </w:r>
      <w:r>
        <w:t>мированный при выполнении лабораторной работы №3: Обновите локальный репозиторий, скачав изменения из удаленного репозитория.</w:t>
      </w:r>
    </w:p>
    <w:p w14:paraId="04CDBE35" w14:textId="77777777" w:rsidR="0084033F" w:rsidRDefault="008D6594">
      <w:pPr>
        <w:numPr>
          <w:ilvl w:val="0"/>
          <w:numId w:val="3"/>
        </w:numPr>
      </w:pPr>
      <w:r>
        <w:t>Перейдите в каталог с шаблоном отчета по лабораторной работе № 4</w:t>
      </w:r>
    </w:p>
    <w:p w14:paraId="6406BA03" w14:textId="77777777" w:rsidR="0084033F" w:rsidRDefault="008D6594">
      <w:pPr>
        <w:numPr>
          <w:ilvl w:val="0"/>
          <w:numId w:val="3"/>
        </w:numPr>
      </w:pPr>
      <w:r>
        <w:t>Проведите компиляцию шаблона с использованием Makefile. Для этого</w:t>
      </w:r>
      <w:r>
        <w:t xml:space="preserve"> введите команду make. При успешной компиляции должны сгенерироваться файлы report.pdf и report.docx. Откройте и проверьте корректность полученных файлов. (рис. 1, 2, 3)</w:t>
      </w:r>
    </w:p>
    <w:p w14:paraId="711AFF38" w14:textId="77777777" w:rsidR="0084033F" w:rsidRDefault="008D6594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B8A56C1" wp14:editId="652F0DB1">
            <wp:extent cx="5334000" cy="3255607"/>
            <wp:effectExtent l="0" t="0" r="0" b="0"/>
            <wp:docPr id="24" name="Picture" descr="Рис. 1: Make запускает компиляц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3BE0A65" w14:textId="77777777" w:rsidR="0084033F" w:rsidRDefault="008D6594">
      <w:pPr>
        <w:pStyle w:val="ImageCaption"/>
      </w:pPr>
      <w:r>
        <w:t>Рис. 1: Make запускает компиляцию</w:t>
      </w:r>
    </w:p>
    <w:p w14:paraId="1CA192B2" w14:textId="77777777" w:rsidR="0084033F" w:rsidRDefault="008D6594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592D2880" wp14:editId="3477913D">
            <wp:extent cx="5334000" cy="4469756"/>
            <wp:effectExtent l="0" t="0" r="0" b="0"/>
            <wp:docPr id="28" name="Picture" descr="Рис. 2: Получен файл в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D856D82" w14:textId="77777777" w:rsidR="0084033F" w:rsidRDefault="008D6594">
      <w:pPr>
        <w:pStyle w:val="ImageCaption"/>
      </w:pPr>
      <w:r>
        <w:t>Рис. 2: Получен файл в docx</w:t>
      </w:r>
    </w:p>
    <w:p w14:paraId="02C712EF" w14:textId="77777777" w:rsidR="0084033F" w:rsidRDefault="008D6594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6A0BA9B9" wp14:editId="5C7B12DE">
            <wp:extent cx="5334000" cy="5213748"/>
            <wp:effectExtent l="0" t="0" r="0" b="0"/>
            <wp:docPr id="32" name="Picture" descr="Рис. 3: Получен файл в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A2E144C" w14:textId="77777777" w:rsidR="0084033F" w:rsidRDefault="008D6594">
      <w:pPr>
        <w:pStyle w:val="ImageCaption"/>
      </w:pPr>
      <w:r>
        <w:t>Рис. 3: Получен фа</w:t>
      </w:r>
      <w:r>
        <w:t>йл в pdf</w:t>
      </w:r>
    </w:p>
    <w:p w14:paraId="44CD674D" w14:textId="77777777" w:rsidR="0084033F" w:rsidRDefault="008D6594">
      <w:pPr>
        <w:pStyle w:val="Compact"/>
        <w:numPr>
          <w:ilvl w:val="0"/>
          <w:numId w:val="4"/>
        </w:numPr>
      </w:pPr>
      <w:r>
        <w:t>Удалите полученный файлы с использованием Makefile. Для этого введитекоманду make clean Проверьте, что после этой команды файлы report.pdf и report.docx были удалены. (рис. 4)</w:t>
      </w:r>
    </w:p>
    <w:p w14:paraId="1700CE97" w14:textId="77777777" w:rsidR="0084033F" w:rsidRDefault="008D6594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788FC7BB" wp14:editId="3EEE3F27">
            <wp:extent cx="5334000" cy="1968117"/>
            <wp:effectExtent l="0" t="0" r="0" b="0"/>
            <wp:docPr id="36" name="Picture" descr="Рис. 4: Удалены компилированные docx и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50233A0" w14:textId="77777777" w:rsidR="0084033F" w:rsidRDefault="008D6594">
      <w:pPr>
        <w:pStyle w:val="ImageCaption"/>
      </w:pPr>
      <w:r>
        <w:t>Рис. 4: Удалены компилированные docx и pdf</w:t>
      </w:r>
    </w:p>
    <w:p w14:paraId="10834084" w14:textId="77777777" w:rsidR="0084033F" w:rsidRDefault="008D6594">
      <w:pPr>
        <w:pStyle w:val="Compact"/>
        <w:numPr>
          <w:ilvl w:val="0"/>
          <w:numId w:val="5"/>
        </w:numPr>
      </w:pPr>
      <w:r>
        <w:lastRenderedPageBreak/>
        <w:t>Откройте файл report.md c помощью любого текстового редактора, например gedit Внимательно изучите структуру этого файла. (рис. 5)</w:t>
      </w:r>
    </w:p>
    <w:p w14:paraId="164ED50F" w14:textId="77777777" w:rsidR="0084033F" w:rsidRDefault="008D6594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54F99C80" wp14:editId="06F5B278">
            <wp:extent cx="5334000" cy="3937903"/>
            <wp:effectExtent l="0" t="0" r="0" b="0"/>
            <wp:docPr id="40" name="Picture" descr="Рис. 5: Шаблон отчета препода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505067" w14:textId="77777777" w:rsidR="0084033F" w:rsidRDefault="008D6594">
      <w:pPr>
        <w:pStyle w:val="ImageCaption"/>
      </w:pPr>
      <w:r>
        <w:t>Рис. 5: Шаблон отчета преподавателя</w:t>
      </w:r>
    </w:p>
    <w:p w14:paraId="492962D9" w14:textId="77777777" w:rsidR="0084033F" w:rsidRDefault="008D6594">
      <w:pPr>
        <w:pStyle w:val="Compact"/>
        <w:numPr>
          <w:ilvl w:val="0"/>
          <w:numId w:val="6"/>
        </w:numPr>
      </w:pPr>
      <w:r>
        <w:t>Заполните отчет и скомпилируйте отчет с испол</w:t>
      </w:r>
      <w:r>
        <w:t>ьзованием Makefile. Проверьте корректность полученных файлов. (рис. 6) (Обратите внимание, для корректного отображения скриншотов они должны быть размещены в каталоге image)</w:t>
      </w:r>
    </w:p>
    <w:p w14:paraId="53C1FA18" w14:textId="77777777" w:rsidR="0084033F" w:rsidRDefault="008D6594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1ACC6283" wp14:editId="2DEC08EB">
            <wp:extent cx="5334000" cy="4066514"/>
            <wp:effectExtent l="0" t="0" r="0" b="0"/>
            <wp:docPr id="44" name="Picture" descr="Рис. 6: Заполним шаблон для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3A44DB3" w14:textId="77777777" w:rsidR="0084033F" w:rsidRDefault="008D6594">
      <w:pPr>
        <w:pStyle w:val="ImageCaption"/>
      </w:pPr>
      <w:r>
        <w:t>Рис. 6: Заполним шаблон для отчета</w:t>
      </w:r>
    </w:p>
    <w:p w14:paraId="6145A3D7" w14:textId="77777777" w:rsidR="0084033F" w:rsidRDefault="008D6594">
      <w:pPr>
        <w:pStyle w:val="Compact"/>
        <w:numPr>
          <w:ilvl w:val="0"/>
          <w:numId w:val="7"/>
        </w:numPr>
      </w:pPr>
      <w:r>
        <w:t>Загрузите файлы на Github.</w:t>
      </w:r>
    </w:p>
    <w:p w14:paraId="47AB6AD0" w14:textId="20882537" w:rsidR="0084033F" w:rsidRDefault="0023001A">
      <w:pPr>
        <w:pStyle w:val="1"/>
      </w:pPr>
      <w:bookmarkStart w:id="12" w:name="выводы"/>
      <w:bookmarkStart w:id="13" w:name="_Toc124015437"/>
      <w:bookmarkEnd w:id="4"/>
      <w:r>
        <w:rPr>
          <w:rStyle w:val="SectionNumber"/>
        </w:rPr>
        <w:t>4</w:t>
      </w:r>
      <w:r w:rsidR="008D6594">
        <w:tab/>
        <w:t>Выводы</w:t>
      </w:r>
      <w:bookmarkEnd w:id="13"/>
    </w:p>
    <w:p w14:paraId="162D8322" w14:textId="77777777" w:rsidR="0084033F" w:rsidRDefault="008D6594">
      <w:pPr>
        <w:pStyle w:val="FirstParagraph"/>
      </w:pPr>
      <w:r>
        <w:t>Изучили с</w:t>
      </w:r>
      <w:r>
        <w:t>интаксис языка разметки Markdown, получили отчет из шаблона при помощи Makefile.</w:t>
      </w:r>
    </w:p>
    <w:p w14:paraId="08C07D0F" w14:textId="5937FAAD" w:rsidR="0084033F" w:rsidRDefault="0084033F" w:rsidP="0023001A">
      <w:pPr>
        <w:pStyle w:val="Compact"/>
      </w:pPr>
      <w:bookmarkStart w:id="14" w:name="список-литературы"/>
      <w:bookmarkEnd w:id="12"/>
      <w:bookmarkEnd w:id="14"/>
    </w:p>
    <w:sectPr w:rsidR="008403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73FBB" w14:textId="77777777" w:rsidR="008D6594" w:rsidRDefault="008D6594">
      <w:pPr>
        <w:spacing w:after="0"/>
      </w:pPr>
      <w:r>
        <w:separator/>
      </w:r>
    </w:p>
  </w:endnote>
  <w:endnote w:type="continuationSeparator" w:id="0">
    <w:p w14:paraId="7B4FC2C7" w14:textId="77777777" w:rsidR="008D6594" w:rsidRDefault="008D65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AE867" w14:textId="77777777" w:rsidR="008D6594" w:rsidRDefault="008D6594">
      <w:r>
        <w:separator/>
      </w:r>
    </w:p>
  </w:footnote>
  <w:footnote w:type="continuationSeparator" w:id="0">
    <w:p w14:paraId="49290B75" w14:textId="77777777" w:rsidR="008D6594" w:rsidRDefault="008D65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AE4F1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9835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AE6297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7E7E24B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B21A38B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9B1AB75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033F"/>
    <w:rsid w:val="0023001A"/>
    <w:rsid w:val="0084033F"/>
    <w:rsid w:val="008D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B4D93"/>
  <w15:docId w15:val="{58C9D8C6-8685-4324-807C-A709A80A6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300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брикосов Артем Камович</dc:creator>
  <cp:keywords/>
  <cp:lastModifiedBy>Андрей Волгин</cp:lastModifiedBy>
  <cp:revision>2</cp:revision>
  <dcterms:created xsi:type="dcterms:W3CDTF">2022-12-23T12:47:00Z</dcterms:created>
  <dcterms:modified xsi:type="dcterms:W3CDTF">2023-01-07T17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